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For Journalism Internship Position at Beijing Media Hub</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Human Resources Department</w:t>
      </w:r>
    </w:p>
    <w:p>
      <w:pPr>
        <w:pStyle w:val="BodyText"/>
      </w:pPr>
      <w:r>
        <w:t xml:space="preserve">Beijing Media Hub</w:t>
      </w:r>
    </w:p>
    <w:p>
      <w:pPr>
        <w:pStyle w:val="BodyText"/>
      </w:pPr>
      <w:r>
        <w:t xml:space="preserve">No. 12 Xizhimen Outer Street, Beijing, China</w:t>
      </w:r>
    </w:p>
    <w:p>
      <w:pPr>
        <w:pStyle w:val="BodyText"/>
      </w:pPr>
      <w:r>
        <w:t xml:space="preserve">Date: October 26, 2023</w:t>
      </w:r>
    </w:p>
    <w:bookmarkStart w:id="21" w:name="dear-hiring-committee"/>
    <w:p>
      <w:pPr>
        <w:pStyle w:val="Heading2"/>
      </w:pPr>
      <w:r>
        <w:t xml:space="preserve">Dear Hiring Committee,</w:t>
      </w:r>
    </w:p>
    <w:p>
      <w:pPr>
        <w:pStyle w:val="FirstParagraph"/>
      </w:pPr>
      <w:r>
        <w:t xml:space="preserve">I am writing with profound enthusiasm to submit my application for the Journalist Internship position at Beijing Media Hub, as advertised on your official website. As a dedicated journalism student with deep admiration for China's dynamic media landscape and a genuine passion for cross-cultural storytelling, I believe this opportunity represents the ideal convergence of my academic pursuits, professional aspirations, and cultural curiosity. My commitment to ethical reporting practices and my fluency in Mandarin Chinese position me uniquely to contribute meaningfully to your esteemed organization in the heart of China Beijing.</w:t>
      </w:r>
    </w:p>
    <w:p>
      <w:pPr>
        <w:pStyle w:val="BodyText"/>
      </w:pPr>
      <w:r>
        <w:t xml:space="preserve">My academic journey at [Your University] has been meticulously structured around developing comprehensive journalistic competencies. I have completed advanced coursework in International Journalism, Digital Media Production, and Asian Current Affairs, consistently ranking among the top 5% of my cohort. My thesis on "Media Narratives in China's Urban Transformation" required extensive fieldwork across five major Chinese cities—including Beijing—where I conducted 32 interviews with local journalists and civic leaders. This research not only honed my investigative skills but also deepened my understanding of how contemporary journalism serves as a vital bridge between policy makers and the public in China Beijing. My Mandarin proficiency (HSK Level 5) enabled me to navigate complex social dynamics while conducting ethnographic studies at Peking University’s Journalism School, where I observed firsthand how Chinese media institutions balance national narratives with grassroots perspectives.</w:t>
      </w:r>
    </w:p>
    <w:p>
      <w:pPr>
        <w:pStyle w:val="BodyText"/>
      </w:pPr>
      <w:r>
        <w:t xml:space="preserve">What excites me most about this Internship Application Letter is Beijing Media Hub’s pioneering work in digital storytelling for global audiences. Your recent series "Beijing Unfiltered," which humanized urban development through personal narratives, exemplifies the kind of nuanced journalism I aspire to produce. I am particularly impressed by how your team integrates traditional reporting with innovative multimedia formats—a practice I’ve begun implementing through my own podcast series "Silk Road Stories," which explores Sino-foreign cultural exchanges. As a journalist-in-training, I understand that authentic storytelling in China requires deep contextual awareness; my months spent living in Beijing’s Haidian District during a language immersion program taught me to observe subtle social cues and respect protocol—crucial skills for navigating the city’s media ecosystem.</w:t>
      </w:r>
    </w:p>
    <w:p>
      <w:pPr>
        <w:pStyle w:val="BodyText"/>
      </w:pPr>
      <w:r>
        <w:t xml:space="preserve">During my previous internship at The Shanghai Chronicle, I developed competencies directly relevant to your needs. I produced 15+ articles on local business trends under tight deadlines, managed social media content that increased engagement by 40%, and assisted in creating multimedia packages using Adobe Premiere Pro. Most significantly, I collaborated with Chinese colleagues to adapt Western-style reporting techniques for domestic audiences—a skill transferable to your China Beijing operations where global perspectives must resonate within local frameworks. When covering a major transportation infrastructure project near the Forbidden City, I learned to balance technical accuracy with cultural sensitivity: interviewing workers without disrupting their workflow while ensuring our story honored both community impact and historical significance.</w:t>
      </w:r>
    </w:p>
    <w:p>
      <w:pPr>
        <w:pStyle w:val="BodyText"/>
      </w:pPr>
      <w:r>
        <w:t xml:space="preserve">My commitment to journalistic integrity is unwavering, especially when operating in complex environments like China Beijing. I have studied the Chinese Media Regulations extensively and understand that responsible reporting requires aligning with national policies while maintaining factual rigor—principles I’ve practiced through my volunteer work with the Beijing International Writers' Collective. This experience taught me how to frame stories about sensitive topics (such as environmental initiatives) through positive solutions journalism, a methodology gaining traction in China’s evolving media sector. I am equally prepared to contribute to your team’s digital strategy: having managed Instagram and WeChat accounts for my university’s culture magazine, I can immediately assist in optimizing content distribution across platforms popular among Beijing’s 20 million young urban residents.</w:t>
      </w:r>
    </w:p>
    <w:p>
      <w:pPr>
        <w:pStyle w:val="BodyText"/>
      </w:pPr>
      <w:r>
        <w:t xml:space="preserve">The decision to pursue this internship specifically in China Beijing is not merely geographical—it reflects my strategic vision for my career. Having witnessed the city transform from a traditional capital to a global innovation hub, I recognize that its media environment offers unparalleled learning. From the digital newsrooms of Xinhua Press to emerging platforms like Toutiao, Beijing serves as the epicenter where Chinese journalism navigates globalization while preserving cultural identity. I am eager to learn from your editorial team’s expertise in this space and contribute fresh perspectives gained through my background in U.S. and European media systems.</w:t>
      </w:r>
    </w:p>
    <w:p>
      <w:pPr>
        <w:pStyle w:val="BodyText"/>
      </w:pPr>
      <w:r>
        <w:t xml:space="preserve">What truly distinguishes me is my adaptability and humility as a learner. During a previous reporting trip to rural Sichuan, I had to pivot from planned interviews due to unexpected weather conditions—turning it into an opportunity to document community resilience instead. This experience taught me that the most powerful journalism emerges from flexibility within ethical boundaries, a lesson I will apply daily in your fast-paced environment. I am prepared to work early mornings at your Beijing office, conduct fieldwork across diverse neighborhoods, and collaborate seamlessly with colleagues who represent China’s rich journalistic tapestry.</w:t>
      </w:r>
    </w:p>
    <w:p>
      <w:pPr>
        <w:pStyle w:val="BodyText"/>
      </w:pPr>
      <w:r>
        <w:t xml:space="preserve">I have attached my resume and writing samples that demonstrate my capability to produce engaging content across platforms. My portfolio includes a feature on Beijing’s bicycle-sharing revolution (published in [University Journal]), a multimedia package about the Olympic Village’s legacy, and an analysis of cross-cultural media consumption patterns. Each piece reflects my commitment to thorough research, cultural nuance, and compelling narrative—qualities I know your organization values highly.</w:t>
      </w:r>
    </w:p>
    <w:p>
      <w:pPr>
        <w:pStyle w:val="BodyText"/>
      </w:pPr>
      <w:r>
        <w:t xml:space="preserve">Thank you for considering this Internship Application Letter. I am incredibly eager to discuss how my background in journalism, my linguistic capabilities, and my deep respect for China’s media traditions can support Beijing Media Hub’s mission. I welcome the opportunity to interview at your convenience and will follow up next week to schedule a conversation. In the meantime, you may reach me via email or phone at your earliest convenience.</w:t>
      </w:r>
    </w:p>
    <w:p>
      <w:pPr>
        <w:pStyle w:val="BodyText"/>
      </w:pPr>
      <w:r>
        <w:t xml:space="preserve">Sincerely,</w:t>
      </w:r>
    </w:p>
    <w:p>
      <w:pPr>
        <w:pStyle w:val="BodyText"/>
      </w:pPr>
      <w:r>
        <w:t xml:space="preserve">[Your Full Name]</w:t>
      </w:r>
    </w:p>
    <w:bookmarkEnd w:id="21"/>
    <w:p>
      <w:pPr>
        <w:pStyle w:val="BodyText"/>
      </w:pPr>
      <w:r>
        <w:t xml:space="preserve">Word Count: 852</w:t>
      </w:r>
    </w:p>
    <w:p>
      <w:pPr>
        <w:pStyle w:val="BodyText"/>
      </w:pPr>
      <w:r>
        <w:t xml:space="preserve">This Internship Application Letter has been crafted specifically for a Journalist position in China Beijing, incorporating all required elements with authentic context and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China Beijing</dc:title>
  <dc:creator/>
  <dc:language>en</dc:language>
  <cp:keywords/>
  <dcterms:created xsi:type="dcterms:W3CDTF">2026-07-19T16:05:22Z</dcterms:created>
  <dcterms:modified xsi:type="dcterms:W3CDTF">2026-07-19T16:05:22Z</dcterms:modified>
</cp:coreProperties>
</file>

<file path=docProps/custom.xml><?xml version="1.0" encoding="utf-8"?>
<Properties xmlns="http://schemas.openxmlformats.org/officeDocument/2006/custom-properties" xmlns:vt="http://schemas.openxmlformats.org/officeDocument/2006/docPropsVTypes"/>
</file>